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Xa8ade5200dfdbc4f0e3025b341e1d9d7134545d"/>
    <w:p>
      <w:pPr>
        <w:pStyle w:val="Heading1"/>
      </w:pPr>
      <w:r>
        <w:t xml:space="preserve">Statement of Purpose: Pursuing Excellence as an Electronics Engineer in Chile Santiago</w:t>
      </w:r>
    </w:p>
    <w:p>
      <w:pPr>
        <w:pStyle w:val="FirstParagraph"/>
      </w:pPr>
      <w:r>
        <w:t xml:space="preserve">As I prepare to submit this Statement of Purpose, I am filled with profound enthusiasm for the opportunity to advance my career as an Electronics Engineer within the vibrant technological ecosystem of Chile Santiago. This document represents not merely a formal requirement, but a testament to my unwavering commitment to contributing meaningfully to Chile's burgeoning electronics engineering landscape. Having meticulously researched Chile Santiago as the ideal destination for professional growth, I am confident that my academic foundation, technical skills, and cultural alignment position me to thrive in this dynamic environment.</w:t>
      </w:r>
    </w:p>
    <w:p>
      <w:pPr>
        <w:pStyle w:val="BodyText"/>
      </w:pPr>
      <w:r>
        <w:t xml:space="preserve">My academic journey began with a Bachelor of Science in Electronics Engineering from [University Name], where I graduated among the top 5% of my class. Core coursework included advanced circuit design, embedded systems programming, wireless communications, and semiconductor physics. My capstone project—developing a low-cost IoT-based environmental monitoring system for agricultural applications—earned departmental recognition and demonstrated my ability to translate theoretical knowledge into practical solutions. This project was particularly significant as it mirrored the urgent sustainability challenges facing Chile's agrarian sector, a priority I intend to address through my work in Santiago.</w:t>
      </w:r>
    </w:p>
    <w:p>
      <w:pPr>
        <w:pStyle w:val="BodyText"/>
      </w:pPr>
      <w:r>
        <w:t xml:space="preserve">During my undergraduate studies, I secured an internship at [Company Name], a leading Chilean tech firm specializing in smart grid technology. This experience exposed me to real-world engineering challenges while deepening my appreciation for Chile's progressive approach to sustainable infrastructure. I contributed to the development of energy-efficient power management systems for Santiago's public transportation network—a project that directly aligns with Chile's national goals of reducing carbon emissions by 2030. This hands-on exposure confirmed my desire to establish my professional career in Chile Santiago, where I could leverage engineering solutions to address local societal needs.</w:t>
      </w:r>
    </w:p>
    <w:p>
      <w:pPr>
        <w:pStyle w:val="BodyText"/>
      </w:pPr>
      <w:r>
        <w:t xml:space="preserve">What particularly draws me to Chile Santiago as an Electronics Engineer is its unique position as South America's innovation capital. The city boasts a thriving ecosystem of technology hubs like Startup Chile and the newly established Centro de Excelencia en Tecnologías Emergentes (CEETE), which provide unparalleled opportunities for collaboration between academia and industry. Santiago's strategic location at the heart of Latin America—with its growing semiconductor manufacturing sector, government-backed tech incentives, and partnerships with global firms like Intel Chile—creates a fertile ground for engineers to drive meaningful technological advancement. I am particularly inspired by initiatives such as "Chile 2050," which prioritizes electronics innovation in renewable energy systems and telecommunication infrastructure—domains where I aim to specialize.</w:t>
      </w:r>
    </w:p>
    <w:p>
      <w:pPr>
        <w:pStyle w:val="BodyText"/>
      </w:pPr>
      <w:r>
        <w:t xml:space="preserve">My technical proficiency extends beyond classroom learning. I possess advanced skills in PCB design using Altium Designer, microcontroller programming (Arduino, Raspberry Pi, ARM Cortex), and signal processing with MATLAB. During a recent research fellowship at [Institution], I developed a prototype for low-power wearable health monitors that reduced energy consumption by 40% compared to existing models—a breakthrough relevant to Chile's healthcare modernization efforts. This project underscored my ability to innovate within resource-constrained environments, a critical competency for the diverse challenges faced by Electronics Engineers across Chile Santiago.</w:t>
      </w:r>
    </w:p>
    <w:p>
      <w:pPr>
        <w:pStyle w:val="BodyText"/>
      </w:pPr>
      <w:r>
        <w:t xml:space="preserve">Furthermore, I have actively immersed myself in Santiago's professional community through virtual conferences like the Latin American Congress on Embedded Systems (CLAS), where I presented findings on sustainable circuit design. I've also engaged with local universities through online workshops focused on integrating renewable energy solutions into electronic systems—a topic of urgent relevance to Chile's 70% renewable energy grid target. These interactions have solidified my understanding of Santiago's specific industry needs and revealed how my skill set directly addresses gaps in areas like smart city infrastructure and industrial automation.</w:t>
      </w:r>
    </w:p>
    <w:p>
      <w:pPr>
        <w:pStyle w:val="BodyText"/>
      </w:pPr>
      <w:r>
        <w:t xml:space="preserve">My long-term vision as an Electronics Engineer centers on establishing a research-and-development hub in Chile Santiago focused on affordable, energy-efficient electronics for rural communities. I aim to collaborate with institutions like the University of Chile's Center for Advanced Studies in Telecommunications (CEAT) and companies such as Enel Chile to deploy solar-powered communication systems that bridge connectivity gaps across the country's diverse geography. This work would not only advance my professional trajectory but also support Chile's national mission of technological inclusion—a value deeply resonant with Santiago's spirit of innovation.</w:t>
      </w:r>
    </w:p>
    <w:p>
      <w:pPr>
        <w:pStyle w:val="BodyText"/>
      </w:pPr>
      <w:r>
        <w:t xml:space="preserve">What distinguishes my Statement of Purpose is the deliberate alignment between my technical capabilities and Santiago's strategic priorities. Unlike generic applications, this document reflects months of research into Chilean industry trends, including the government's 2023 "National Electronics Strategy" that allocates $150 million to semiconductor talent development. I recognize that as an Electronics Engineer in Chile Santiago, success requires cultural fluency alongside technical excellence—a perspective cultivated through my year-long language immersion program in Santiago during university exchanges.</w:t>
      </w:r>
    </w:p>
    <w:p>
      <w:pPr>
        <w:pStyle w:val="BodyText"/>
      </w:pPr>
      <w:r>
        <w:t xml:space="preserve">Chile Santiago offers more than a workplace; it provides a canvas for engineering innovation with societal impact. The city's blend of European architectural elegance and Latin American entrepreneurial energy creates an environment where Electronics Engineers can translate cutting-edge concepts into tangible improvements in daily life—from optimizing public lighting systems to enabling remote healthcare diagnostics. I am eager to contribute my expertise while learning from Santiago's distinguished engineers, whose work on projects like the Santiago Metro's AI-driven maintenance system exemplifies the city's engineering leadership.</w:t>
      </w:r>
    </w:p>
    <w:p>
      <w:pPr>
        <w:pStyle w:val="BodyText"/>
      </w:pPr>
      <w:r>
        <w:t xml:space="preserve">In closing, this Statement of Purpose embodies my conviction that Chile Santiago is where I can most effectively serve as a transformative Electronics Engineer. My academic rigor, practical experience in sustainable technology development, and deep understanding of Chile's technological roadmap position me to immediately contribute to projects driving Santiago forward. I am prepared to bring not only technical skills but also the collaborative spirit and cultural sensitivity essential for thriving in Chile's dynamic professional landscape. With my dedication fully aligned with the city's innovative trajectory, I am ready to embrace the challenges and opportunities awaiting an Electronics Engineer in Chile Santiago, where tomorrow's technology is being built today.</w:t>
      </w:r>
    </w:p>
    <w:p>
      <w:pPr>
        <w:pStyle w:val="BodyText"/>
      </w:pPr>
      <w:r>
        <w:t xml:space="preserve">Thank you for considering my application. I eagerly anticipate contributing to Chile Santiago’s engineering legacy as a committed and capable 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Chile Santiago</dc:title>
  <dc:creator/>
  <dc:language>en</dc:language>
  <cp:keywords/>
  <dcterms:created xsi:type="dcterms:W3CDTF">2026-07-17T12:41:00Z</dcterms:created>
  <dcterms:modified xsi:type="dcterms:W3CDTF">2026-07-17T12:41:00Z</dcterms:modified>
</cp:coreProperties>
</file>

<file path=docProps/custom.xml><?xml version="1.0" encoding="utf-8"?>
<Properties xmlns="http://schemas.openxmlformats.org/officeDocument/2006/custom-properties" xmlns:vt="http://schemas.openxmlformats.org/officeDocument/2006/docPropsVTypes"/>
</file>